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70C3C57E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669E0">
        <w:rPr>
          <w:rFonts w:ascii="Arial" w:hAnsi="Arial" w:cs="Arial"/>
          <w:b/>
          <w:bCs/>
          <w:sz w:val="24"/>
          <w:szCs w:val="24"/>
          <w:u w:val="single"/>
        </w:rPr>
        <w:t>March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20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,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11DEF149" w:rsidR="00FA26ED" w:rsidRPr="008013EA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6021C1DC" w14:textId="2BC4AEC8" w:rsidR="00F77C68" w:rsidRPr="008013EA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669E0">
        <w:rPr>
          <w:rFonts w:ascii="Arial" w:hAnsi="Arial" w:cs="Arial"/>
          <w:b/>
          <w:bCs/>
          <w:sz w:val="24"/>
          <w:szCs w:val="24"/>
          <w:u w:val="single"/>
        </w:rPr>
        <w:t>February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70C78FD" w14:textId="77777777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D5C55BD" w14:textId="77777777" w:rsidR="003B5C08" w:rsidRDefault="003B5C08" w:rsidP="003B5C0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Review of Previous Action Items:</w:t>
      </w:r>
    </w:p>
    <w:p w14:paraId="5A522EC4" w14:textId="77777777" w:rsidR="003B5C08" w:rsidRDefault="003B5C08" w:rsidP="003B5C08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2DA60D2B" w14:textId="06581EA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Incident Report:</w:t>
      </w:r>
    </w:p>
    <w:p w14:paraId="5653FBB1" w14:textId="77777777" w:rsidR="004E498E" w:rsidRPr="004801FF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</w:p>
    <w:p w14:paraId="51361C5D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Gate Entrances Status Updates</w:t>
      </w: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23EAFE8B" w14:textId="77777777" w:rsidR="004E498E" w:rsidRPr="008013EA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58FC03C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Vendor Updates</w:t>
      </w: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16CE72B3" w14:textId="77777777" w:rsidR="004E498E" w:rsidRPr="00594CEF" w:rsidRDefault="004E498E" w:rsidP="004E498E">
      <w:pPr>
        <w:pStyle w:val="NoSpacing"/>
        <w:ind w:left="72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912F9A6" w14:textId="77777777" w:rsidR="004E498E" w:rsidRPr="003E2154" w:rsidRDefault="004E498E" w:rsidP="004E498E">
      <w:pPr>
        <w:pStyle w:val="NoSpacing"/>
        <w:numPr>
          <w:ilvl w:val="0"/>
          <w:numId w:val="19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All Systems</w:t>
      </w:r>
    </w:p>
    <w:p w14:paraId="380006C2" w14:textId="77777777" w:rsidR="004E498E" w:rsidRDefault="004E498E" w:rsidP="004E498E">
      <w:pPr>
        <w:pStyle w:val="NoSpacing"/>
        <w:numPr>
          <w:ilvl w:val="0"/>
          <w:numId w:val="19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unbar</w:t>
      </w:r>
    </w:p>
    <w:p w14:paraId="741015D1" w14:textId="77777777" w:rsidR="004E498E" w:rsidRDefault="004E498E" w:rsidP="004E498E">
      <w:pPr>
        <w:pStyle w:val="NoSpacing"/>
        <w:numPr>
          <w:ilvl w:val="0"/>
          <w:numId w:val="19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MV Gates</w:t>
      </w:r>
    </w:p>
    <w:p w14:paraId="2821EEDC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8D5322F" w14:textId="2904E3A7" w:rsidR="004E498E" w:rsidRDefault="003669E0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Old Business</w:t>
      </w:r>
      <w:r w:rsidR="004E498E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65F2FAC1" w14:textId="77777777" w:rsidR="004E498E" w:rsidRPr="008013EA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8ABB78" w14:textId="1D7F313E" w:rsidR="004E498E" w:rsidRDefault="003669E0" w:rsidP="003669E0">
      <w:pPr>
        <w:pStyle w:val="ListParagraph"/>
        <w:numPr>
          <w:ilvl w:val="0"/>
          <w:numId w:val="18"/>
        </w:numPr>
        <w:spacing w:after="0" w:line="240" w:lineRule="auto"/>
        <w:contextualSpacing w:val="0"/>
        <w:rPr>
          <w:rStyle w:val="bumpedfont15"/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Access Control RFP (Review bid comparison spreadsheet)</w:t>
      </w:r>
    </w:p>
    <w:p w14:paraId="03410FA1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6480A89" w14:textId="041CA3A8" w:rsidR="003B5C08" w:rsidRDefault="003B5C08" w:rsidP="003B5C0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New Business</w:t>
      </w: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44C92434" w14:textId="77777777" w:rsidR="003B5C08" w:rsidRPr="008013EA" w:rsidRDefault="003B5C08" w:rsidP="003B5C0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441402F" w14:textId="7B750304" w:rsidR="003B5C08" w:rsidRPr="003B5C08" w:rsidRDefault="003B5C08" w:rsidP="003B5C08">
      <w:pPr>
        <w:pStyle w:val="NoSpacing"/>
        <w:numPr>
          <w:ilvl w:val="0"/>
          <w:numId w:val="18"/>
        </w:numPr>
        <w:rPr>
          <w:rStyle w:val="bumpedfont15"/>
          <w:rFonts w:ascii="Arial" w:hAnsi="Arial" w:cs="Arial"/>
          <w:b/>
          <w:bCs/>
          <w:sz w:val="24"/>
          <w:szCs w:val="24"/>
          <w:u w:val="single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Camera installation at Oak Creek Park West discussion</w:t>
      </w:r>
    </w:p>
    <w:p w14:paraId="5301AC3C" w14:textId="6AAD7974" w:rsidR="003B5C08" w:rsidRPr="003B5C08" w:rsidRDefault="003B5C08" w:rsidP="003B5C08">
      <w:pPr>
        <w:pStyle w:val="NoSpacing"/>
        <w:numPr>
          <w:ilvl w:val="0"/>
          <w:numId w:val="18"/>
        </w:numPr>
        <w:rPr>
          <w:rStyle w:val="bumpedfont15"/>
          <w:rFonts w:ascii="Arial" w:hAnsi="Arial" w:cs="Arial"/>
          <w:b/>
          <w:bCs/>
          <w:sz w:val="24"/>
          <w:szCs w:val="24"/>
          <w:u w:val="single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Access Committee membership updates</w:t>
      </w:r>
    </w:p>
    <w:p w14:paraId="38A60D89" w14:textId="77777777" w:rsidR="003B5C08" w:rsidRDefault="003B5C08" w:rsidP="003B5C08">
      <w:pPr>
        <w:pStyle w:val="NoSpacing"/>
        <w:ind w:left="72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E7BBD4" w14:textId="4D0D323E" w:rsidR="003669E0" w:rsidRDefault="003669E0" w:rsidP="003669E0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Projects on backlog:</w:t>
      </w:r>
    </w:p>
    <w:p w14:paraId="3104DEE5" w14:textId="77777777" w:rsidR="003669E0" w:rsidRPr="001537EC" w:rsidRDefault="003669E0" w:rsidP="003669E0">
      <w:pPr>
        <w:pStyle w:val="NoSpacing"/>
        <w:rPr>
          <w:rFonts w:ascii="Arial" w:hAnsi="Arial" w:cs="Arial"/>
          <w:bCs/>
          <w:sz w:val="24"/>
          <w:szCs w:val="24"/>
        </w:rPr>
      </w:pPr>
    </w:p>
    <w:p w14:paraId="74A144B3" w14:textId="77777777" w:rsidR="003669E0" w:rsidRDefault="003669E0" w:rsidP="003669E0">
      <w:pPr>
        <w:pStyle w:val="NoSpacing"/>
        <w:numPr>
          <w:ilvl w:val="0"/>
          <w:numId w:val="20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Guard House at Fox Turn</w:t>
      </w:r>
    </w:p>
    <w:p w14:paraId="66AFEE24" w14:textId="7EC5846C" w:rsidR="003669E0" w:rsidRPr="001537EC" w:rsidRDefault="003669E0" w:rsidP="003669E0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7AE17CA4" w14:textId="77777777" w:rsidR="00F667A2" w:rsidRPr="008013EA" w:rsidRDefault="00F667A2" w:rsidP="00F667A2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8013EA">
        <w:rPr>
          <w:rFonts w:ascii="Arial" w:hAnsi="Arial" w:cs="Arial"/>
          <w:sz w:val="24"/>
          <w:szCs w:val="24"/>
        </w:rPr>
        <w:t xml:space="preserve"> 20 minutes (2 minutes per person)</w:t>
      </w:r>
    </w:p>
    <w:p w14:paraId="72C496FE" w14:textId="77777777" w:rsidR="00F667A2" w:rsidRPr="008013EA" w:rsidRDefault="00F667A2" w:rsidP="00F667A2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A8AA6E" w14:textId="159F1B79" w:rsidR="00005926" w:rsidRPr="008013EA" w:rsidRDefault="00005926" w:rsidP="00005926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55591709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D5B93" w14:textId="77777777" w:rsidR="003E39CC" w:rsidRDefault="003E39CC" w:rsidP="004912B0">
      <w:pPr>
        <w:spacing w:after="0" w:line="240" w:lineRule="auto"/>
      </w:pPr>
      <w:r>
        <w:separator/>
      </w:r>
    </w:p>
  </w:endnote>
  <w:endnote w:type="continuationSeparator" w:id="0">
    <w:p w14:paraId="32F2AEB6" w14:textId="77777777" w:rsidR="003E39CC" w:rsidRDefault="003E39CC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F83DF" w14:textId="77777777" w:rsidR="003E39CC" w:rsidRDefault="003E39CC" w:rsidP="004912B0">
      <w:pPr>
        <w:spacing w:after="0" w:line="240" w:lineRule="auto"/>
      </w:pPr>
      <w:r>
        <w:separator/>
      </w:r>
    </w:p>
  </w:footnote>
  <w:footnote w:type="continuationSeparator" w:id="0">
    <w:p w14:paraId="5F155A7F" w14:textId="77777777" w:rsidR="003E39CC" w:rsidRDefault="003E39CC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650925">
    <w:abstractNumId w:val="4"/>
  </w:num>
  <w:num w:numId="2" w16cid:durableId="655232499">
    <w:abstractNumId w:val="12"/>
  </w:num>
  <w:num w:numId="3" w16cid:durableId="434206264">
    <w:abstractNumId w:val="19"/>
  </w:num>
  <w:num w:numId="4" w16cid:durableId="817306001">
    <w:abstractNumId w:val="16"/>
  </w:num>
  <w:num w:numId="5" w16cid:durableId="1964530268">
    <w:abstractNumId w:val="10"/>
  </w:num>
  <w:num w:numId="6" w16cid:durableId="2088259916">
    <w:abstractNumId w:val="2"/>
  </w:num>
  <w:num w:numId="7" w16cid:durableId="748888209">
    <w:abstractNumId w:val="5"/>
  </w:num>
  <w:num w:numId="8" w16cid:durableId="1129006173">
    <w:abstractNumId w:val="3"/>
  </w:num>
  <w:num w:numId="9" w16cid:durableId="1860701722">
    <w:abstractNumId w:val="18"/>
  </w:num>
  <w:num w:numId="10" w16cid:durableId="1708289730">
    <w:abstractNumId w:val="8"/>
  </w:num>
  <w:num w:numId="11" w16cid:durableId="243151121">
    <w:abstractNumId w:val="14"/>
  </w:num>
  <w:num w:numId="12" w16cid:durableId="596444577">
    <w:abstractNumId w:val="7"/>
  </w:num>
  <w:num w:numId="13" w16cid:durableId="1230186154">
    <w:abstractNumId w:val="15"/>
  </w:num>
  <w:num w:numId="14" w16cid:durableId="1355762980">
    <w:abstractNumId w:val="1"/>
  </w:num>
  <w:num w:numId="15" w16cid:durableId="1946771739">
    <w:abstractNumId w:val="17"/>
  </w:num>
  <w:num w:numId="16" w16cid:durableId="1383868040">
    <w:abstractNumId w:val="11"/>
  </w:num>
  <w:num w:numId="17" w16cid:durableId="558171208">
    <w:abstractNumId w:val="13"/>
  </w:num>
  <w:num w:numId="18" w16cid:durableId="966546120">
    <w:abstractNumId w:val="6"/>
  </w:num>
  <w:num w:numId="19" w16cid:durableId="1338312695">
    <w:abstractNumId w:val="0"/>
  </w:num>
  <w:num w:numId="20" w16cid:durableId="1585484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4055C"/>
    <w:rsid w:val="00043D98"/>
    <w:rsid w:val="000532DC"/>
    <w:rsid w:val="00055446"/>
    <w:rsid w:val="00064BFF"/>
    <w:rsid w:val="000A5A43"/>
    <w:rsid w:val="000B25F8"/>
    <w:rsid w:val="000D4857"/>
    <w:rsid w:val="000E3C2B"/>
    <w:rsid w:val="000F1333"/>
    <w:rsid w:val="00102684"/>
    <w:rsid w:val="001371B3"/>
    <w:rsid w:val="00141579"/>
    <w:rsid w:val="001438B6"/>
    <w:rsid w:val="001537EC"/>
    <w:rsid w:val="0016330D"/>
    <w:rsid w:val="00176766"/>
    <w:rsid w:val="001A2524"/>
    <w:rsid w:val="001B6F7B"/>
    <w:rsid w:val="001E1519"/>
    <w:rsid w:val="001F5A52"/>
    <w:rsid w:val="001F766A"/>
    <w:rsid w:val="00206444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570BE"/>
    <w:rsid w:val="00361295"/>
    <w:rsid w:val="003669E0"/>
    <w:rsid w:val="0037216A"/>
    <w:rsid w:val="00374A28"/>
    <w:rsid w:val="00392C2E"/>
    <w:rsid w:val="003B5C08"/>
    <w:rsid w:val="003C7E67"/>
    <w:rsid w:val="003E39CC"/>
    <w:rsid w:val="004177DC"/>
    <w:rsid w:val="0042211E"/>
    <w:rsid w:val="00455885"/>
    <w:rsid w:val="0049075E"/>
    <w:rsid w:val="004912B0"/>
    <w:rsid w:val="004B3F46"/>
    <w:rsid w:val="004B71A0"/>
    <w:rsid w:val="004E498E"/>
    <w:rsid w:val="005009E7"/>
    <w:rsid w:val="005112DF"/>
    <w:rsid w:val="00523C46"/>
    <w:rsid w:val="005373B4"/>
    <w:rsid w:val="00561582"/>
    <w:rsid w:val="0058225F"/>
    <w:rsid w:val="005A5F5A"/>
    <w:rsid w:val="005D1B6C"/>
    <w:rsid w:val="005D5D78"/>
    <w:rsid w:val="005D7188"/>
    <w:rsid w:val="005F6691"/>
    <w:rsid w:val="006067C5"/>
    <w:rsid w:val="006440F3"/>
    <w:rsid w:val="00652292"/>
    <w:rsid w:val="00685D03"/>
    <w:rsid w:val="006B1EDC"/>
    <w:rsid w:val="006C6923"/>
    <w:rsid w:val="006D5ADC"/>
    <w:rsid w:val="006F2DA9"/>
    <w:rsid w:val="00706B99"/>
    <w:rsid w:val="00707F22"/>
    <w:rsid w:val="00716B8D"/>
    <w:rsid w:val="00720B68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323E3"/>
    <w:rsid w:val="008416E4"/>
    <w:rsid w:val="008B50D3"/>
    <w:rsid w:val="008C7DF1"/>
    <w:rsid w:val="00921680"/>
    <w:rsid w:val="0093200D"/>
    <w:rsid w:val="009358D4"/>
    <w:rsid w:val="00935CC4"/>
    <w:rsid w:val="009654AF"/>
    <w:rsid w:val="009664C7"/>
    <w:rsid w:val="00974EE3"/>
    <w:rsid w:val="009858F3"/>
    <w:rsid w:val="00992D24"/>
    <w:rsid w:val="009A3FF9"/>
    <w:rsid w:val="009D3B1A"/>
    <w:rsid w:val="00A102EF"/>
    <w:rsid w:val="00A179BE"/>
    <w:rsid w:val="00A41608"/>
    <w:rsid w:val="00A70AC1"/>
    <w:rsid w:val="00A71AFF"/>
    <w:rsid w:val="00A76AA5"/>
    <w:rsid w:val="00A86061"/>
    <w:rsid w:val="00A9041F"/>
    <w:rsid w:val="00A97BB6"/>
    <w:rsid w:val="00AB1572"/>
    <w:rsid w:val="00AF5945"/>
    <w:rsid w:val="00B06B52"/>
    <w:rsid w:val="00B26394"/>
    <w:rsid w:val="00B306CA"/>
    <w:rsid w:val="00B407EE"/>
    <w:rsid w:val="00B728E0"/>
    <w:rsid w:val="00B84AC0"/>
    <w:rsid w:val="00BC068B"/>
    <w:rsid w:val="00BD3244"/>
    <w:rsid w:val="00BD5F9B"/>
    <w:rsid w:val="00BE27C5"/>
    <w:rsid w:val="00C13A58"/>
    <w:rsid w:val="00C215CC"/>
    <w:rsid w:val="00C3436E"/>
    <w:rsid w:val="00C4727E"/>
    <w:rsid w:val="00C61FE9"/>
    <w:rsid w:val="00C836E2"/>
    <w:rsid w:val="00CB1531"/>
    <w:rsid w:val="00CB58A6"/>
    <w:rsid w:val="00D3494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DF3DCF"/>
    <w:rsid w:val="00E1496A"/>
    <w:rsid w:val="00E27F34"/>
    <w:rsid w:val="00E309CE"/>
    <w:rsid w:val="00E36037"/>
    <w:rsid w:val="00E40255"/>
    <w:rsid w:val="00E424E4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77C68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9</Characters>
  <Application>Microsoft Office Word</Application>
  <DocSecurity>0</DocSecurity>
  <Lines>4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3</cp:revision>
  <cp:lastPrinted>2023-04-17T14:23:00Z</cp:lastPrinted>
  <dcterms:created xsi:type="dcterms:W3CDTF">2024-03-18T18:46:00Z</dcterms:created>
  <dcterms:modified xsi:type="dcterms:W3CDTF">2024-03-1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